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แบ่งพิมพ์</w:t>
      </w:r>
      <w:r>
        <w:t xml:space="preserve"> </w:t>
      </w:r>
      <w:r>
        <w:t xml:space="preserve">+</w:t>
      </w:r>
      <w:r>
        <w:t xml:space="preserve"> </w:t>
      </w:r>
      <w:r>
        <w:t xml:space="preserve">PE)</w:t>
      </w:r>
      <w:r>
        <w:t xml:space="preserve"> </w:t>
      </w:r>
      <w:r>
        <w:t xml:space="preserve">SUD</w:t>
      </w:r>
      <w:r>
        <w:t xml:space="preserve"> </w:t>
      </w:r>
      <w:r>
        <w:t xml:space="preserve">ว31101</w:t>
      </w:r>
      <w:r>
        <w:t xml:space="preserve"> </w:t>
      </w:r>
      <w:r>
        <w:t xml:space="preserve">วิทยาศาสตร์</w:t>
      </w:r>
      <w:r>
        <w:t xml:space="preserve"> </w:t>
      </w:r>
      <w:r>
        <w:t xml:space="preserve">(ม.4/1)</w:t>
      </w:r>
      <w:r>
        <w:t xml:space="preserve"> </w:t>
      </w:r>
      <w:r>
        <w:t xml:space="preserve">คาบที่</w:t>
      </w:r>
      <w:r>
        <w:t xml:space="preserve"> </w:t>
      </w:r>
      <w:r>
        <w:t xml:space="preserve">1</w:t>
      </w:r>
    </w:p>
    <w:p>
      <w:pPr>
        <w:pStyle w:val="Date"/>
      </w:pPr>
      <w:r>
        <w:t xml:space="preserve">วันพฤหัสบดีที่</w:t>
      </w:r>
      <w:r>
        <w:t xml:space="preserve"> </w:t>
      </w:r>
      <w:r>
        <w:t xml:space="preserve">1</w:t>
      </w:r>
      <w:r>
        <w:t xml:space="preserve"> </w:t>
      </w:r>
      <w:r>
        <w:t xml:space="preserve">มิถุนายน</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นนั้นคือปรับแล้วหรือ โอเคเห็นแล้วค่ะ ขอบคุณค่ะ วันนี้ที่เราจะเรียนในเรื่องของเซตนะคะ หัวข้อที่เราจะเรียนมีอะไรบ้าง ก็คือที่มานะคะ วันนี้เราจะรู้ว่าเหตุผลทำไมเราจะต้องเรียนเรื่องเซตนะคะ เซต หมายถึงอะไรนะคะ แล้วใครเป็นผู้คิดค้นเรื่องเซตขึ้นมานะ เดี๋ยวเราจะ… ครูปิ๊กจะเล่านะคะ เกี่ยวกับเซตแล้วก็ให้เด็ก ๆ นะคะ ช่วย… นักเรียนเห็นภาพไหม ในภาพหมายถึงอันนี้คือโลกนะคะ อันนี้คือโลกของเรานั่นเอง ทุกสิ่งทุกอย่างที่อยู่บนโลกนี้มีเยอะแยะมากมาย โอเค มีต้นไม้ค่ะ มันอยู่เป็นระเบียบไหมคะ หรือว่ามันอยู่รวม ๆ กัน ก็มีทั้งคุณครู แล้วก็มีเด็กนะคะ ขอโทษนะคะ พอดีเสียบเสียงโทรศัพท์เข้ามา ทุกอย่างที่อยู่บนโลกของเรานี่ มันอยู่รวมกันแบบไม่เป็นระเบียบเลยนะคะ เวลาเราจะหยิบมาใช้ลูก อย่างเช่นในกระเป๋าของเรา ต้องใส่อะไรไปในกระเป๋าบ้าง มีสมุด ดินสอ มีโทรศัพท์นะคะ มีกระเป๋าสตางค์ มีกระดาษทิชชูไหม มีไหม ทุกอย่างน่ะใส่ลงไปในกระเป๋าหมดเลย นักเรียนได้แยกไหมคะ ว่าช่องนี้อาจเก็บกระเป๋าสตางค์นะ ช่องนี้ใส่อะไร ไม่ให้มันปนกัน มีไหมคะ มีไหม หรือว่า… นี่แหละ ทุกสิ่งทุกอย่างอยู่ด้วยกันรวมกัน ยังไม่ได้จัดเป็นระเบียบนะคะ และเวลาที่เราจะหยิบของ หยิบของในกระเป๋านักเรียนน่ะ กว่าจะได้หานานมากเลยนะคะ กว่าจะเจอ บางทีหาไม่เจอนะคะ หาไม่เจอเพราะอะไร เรียนเรื่องเซตกันนะคะ มันจะอยู่ในชีวิตประจำวันของเรา มันจะถูกนำมาใช้จัดระเบียบนะคะ อาจจะบอกนะคะ ในภาพมีอะไรบ้าง ในภาพมีนก มีโรงแรมนะคะ มีภูเขา ภูเขาก็มีทั้งภูเขาน้ำแข็งใช่ไหมคะ แล้วก็ภูเขาที่เป็นทะเลทรายนะคะ มีต้นไม้ก็มีหลายประเภท มีทั้งดอกไม้ด้วยนะคะ ดูสิคะ ชนิดของต้นไม้ก็หลากหลายเหมือนกับชีวิตบนโลก ปนเปกันไปหมดเลยนะ ทีนี้เราจะมาทำอย่างไรคะ เราก็เลยเอาทุกสิ่งทุกอย่างที่อยู่… ที่มีอยู่นั้นมาแยกนะคะ มาแบ่ง มันก็จะเริ่มเข้าสู่การจัดระบบนะคะ จัดเป็นกลุ่ม เป็นกลุ่ม เป็นกลุ่ม เริ่มแล้วทีนี้มาดูกันว่าจัดอย่างไร เมื่อกี้นี้ผ้าเป็นอย่างไรคะ ใช่ ผ้านี้มันอยู่รวมกันกับสิ่งไม่มีชีวิตมันจะอยู่ในวิทยาศาสตร์นะคะ รู้จักไหมคะ คำนี้ ได้เรียนแล้วนะ ดีมากเลยนะคะ สิ่งมีชีวิตหมายถึงอะไร หมายถึงอะไรคะ ตอบสิ่งมีชีวิตคืออะไร เขาบอกว่าหายใจ มีการกิน ถูก ๆ เก่งมาก เก่งมากนะคะ สิ่งมีชีวิต หมายถึง สิ่งนั้นมีการเจริญเติบโตนะคะ ต้องทานอาหาร ตั้งแต่… ไม่มีชีวิตก็อย่างเช่น บ้าน อาคารต่าง ๆ ไม่จำเป็นจะต้องให้อาหารเขา สิ่งไม่มีชีวิตไม่ต้องกินอาหารไม่เจริญเติบโตยังคงสภาพนั้นอยู่นะคะ อย่าโต๊ะก็เหมือนกันไม่ ทำให้เราสามารถแบ่งสิ่งของที่อยู่บนโลกนี้ ออกเป็นกลุ่มใหญ่ ๆ ได้ 2 กลุ่มด้วยกัน กลุ่มของสิ่งมีชีวิต แล้วก็กลุ่มของสิ่งไม่มีชีวิตนะคะ แต่มันก็ยังใหญ่ ออกมาเป็นกลุ่มของสัตว์ ถูกไหมคะ ที่เราเห็นในภาพกลุ่มของสัตว์มีอะไรบ้าง กลุ่มของสัตว์มีอะไรบ้างคะ ใช่ โอเคนะคะ อันนี้คือกลุ่มย่อยของกลุ่มมีชีวิต ต้นไม้ก็เป็นสิ่งมีชีวิต ถูกไหม ถูกไหม ในกลุ่มของต้นไม้นั้น ก็จะมีต้นไม้ชนิดต่าง ๆ อยู่ในนี้ นะคะ เห็นไหมคะ ลักษณะของต้นไม้ที่อยู่ในกลุ่มของต้นไม้มีรูป… โอเค หมดหรือยังสิ่งมีชีวิต หมดหรือยังคะ หมดแล้วนะคะ ที่อยู่ในภาพ ต่อไปเรามาแบ่งสิ่งไม่มีชีวิตบ้าง ในภาพเราจะแบ่งออกเป็นกี่กลุ่ม เห็นไหมคะ ตึก อาคาร บ้าน สะพาน โดม สนามกีฬา ทุกอย่างเป็นสิ่งก่อสร้างหมดเลย ที่อยู่ในกลุ่มนี้นะคะ มันก็จะแบ่งเป็นหมวดเป็นหมู่ไปนะคะ ในภาพเราก็สามารถ ภูเขา มีหลายแบบมากเลยภูเขา ที่อยู่ในโลกของเราใช่ มีทั้งทะเลทรายเป็นภูเขาทะเลทราย ภูเขาน้ำแข็ง ภูเขาที่มีต้นไม้เขียวขจีอยู่บนนั้น ซึ่งโลกมันกว้างใหญ่ไพศาลมากเลยนะคะ เห็นไหม ในภาพข่าวเห็นไหมคะ นักเรียนเคยเห็น… ภูเขาน้ำแข็งไหม นั่นแหละ เดี๋ยวรอสักวันนักเรียนโตขึ้นทำงานนะคะ อาจจะมีโอกาสได้ไปเที่ยว อยากไปไหม อยากไปไหม อยากไปเที่ยวไหม เพราะฉะนั้น ตั้งใจเรียนนะคะ ทำงานแล้วก็จะได้ไปเที่ยวก็เป็นกลุ่มของอะไรบ้างคะ มีอยู่ 4 กลุ่ม กลุ่มของอะไรบ้าง อันแรกคือกลุ่มของ… ของอะไร เก่งมากนะคะ กลุ่มสัตว์นะคะ กลุ่มที่ 2 คือกลุ่มของอะไร กลุ่มที่ 2 กลุ่มที่ 2 แล้วกลุ่มสุดท้ายที่แบ่งได้กลุ่มของภูเขา รู้สึกนักเรียนหญิงไม่ตอบโต้ดีมาก นักเรียนชายไม่ตอบเลยลูก ง่วงนอนหรือเปล่า ง่วงนอนไหมกาก้า ง่วงนอนไหม ไม่มีนะคะ ตอบได้ถามได้นะลูก เห็นไหมคะ ในการจัดกลุ่ม มีกลุ่มอะไรบ้าง ที่ถูกนำมาเป็นตัวอย่างในวันนี้ อันนี้เราเห็นแล้ว บ้านอาคารเป็นสิ่งก่อสร้างนะคะ สิ่งมีชีวิต สัตว์ก็จะเป็นนกกับปลา A B C D E F Z เลยนะคะ จะอยู่ในกลุ่มนี้ ในหมวดนี้ อันนี้อะไรนักเรียนเคยเห็นไหมคะ เรขาคณิต รูปร่างเรขาคณิต อันนี้แค่ตัวอย่างนะคะ เป็น… เป็นอะไรคะ ที่เราได้เรียนไปแล้วในระดับมัธยมนะคะ เลขาคณิตนี่ มีรูปแบบ รูปทรงที่เยอะมากเลยนะคะ เป็นรูปดาวเคยเห็นไหมคะ รูปดาวแปดแฉกจะสวยมากเลยนะ อันนี้ต่อไปเป็นกลุ่มของอะไร ก็จะอยู่ในกลุ่มของเครื่องเขียน เห็นไหมคะ มันจะถูกจัดระบบเข้ามาอยู่ในนี้ ครูปิ๊กถามหน่อย ครูปิ๊กสามารถเอาเลข 1 มาอยู่ในกลุ่มอักษรภาษาอังกฤษได้ไหมคะ ได้ไหม มันอยู่ในกลุ่มเดียวกันไหม เอาตัวเลขไปอยู่ในกลุ่มของอักษร… มันไม่ได้อยู่ในกลุ่มเดียวกันนะคะ เพราะฉะนั้น ไอ้ตัวเลขนี่ ก็จะอยู่ข้างนอกกลุ่มเลย ข้างนอกกลุ่มของตัวอักษรภาษาอังกฤษเลย มันมีคุณสมบัติที่แตกต่างกัน มีลักษณะที่แตกต่างกัน เอาไปอยู่นอกกลุ่มนะคะ อันไหนที่มีลักษณะเหมือนกัน คุณสมบัติเหมือนกันก็เอามาอยู่ตัวอักษรภาษาไทยก็เหมือนกัน ถูก กไก่ ข ไข่ จนถึงฮ นกฮูก เลยนะคะ พอเข้าใจไหมคะ ทุกสิ่งทุกอย่างอยู่ร่วมกันอย่างไม่เป็นระเบียบ เสร็จแล้วเราถูกนำมาจัดระเบียบ เข้าใจดีมากนะคะ ทีนี้ เรามาถึงใครเป็นผู้คิดทฤษฎีเซต เมื่อกี้เราได้ 3… 2 คำตอบแล้วนะคะ 2 คำตอบคือทำไม ทีนี่มาถึงข้อที่ 3 ใครเป็นผู้คิดทฤษฎีเซตขึ้นมา นักเรียนคิดว่าเป็นคนไทย หรือว่าเป็นชาวต่างชาติใครคะ นักเรียนคิดว่าจะเป็นคนไทยไหม หรือว่าต่างชาติเป็นคนคิด เดี๋ยวครูจะเฉลย นักเรียนคิดว่าจะเป็นคนไทยหรือเป็นคนต่างชาติ ใครคิดว่าเป็นคนไทยยกมือขึ้น เก่ง ๆ ๆ ไม่เป็นไร ไม่ต้องกลัวลูก ตอนนี้ครูยังไม่ได้บอก ดูกันนะ ว่าใครนะเป็นคนคิดค้นเรื่องทฤษฎีเซตขึ้นมา ภาพนี้ย้อนกลับคืนไปค่ะ นานมาแล้วนานมาก เมื่อทศวรรษที่ 19 คนคนนี้นะคะ เป็นผู้คิด เขาชื่ออะไร คิดค้นขึ้นเมื่อทศวรรษที่ นานมากเลยนะคะ เรายังไม่เกิดนะคะ ช่วงนั้นเรายังเป็นลมเป็นแล้งอยู่เลย เรายังล่องลอยอยู่ในอากาศนะคะ ชื่อของท่าน ก็คือเกออร์ค คันทอร์ เป็นชาวเยอรมันนะคะ ดูนะคะ ชื่อ… หลังจากที่เขาคิดค้นเรื่องทฤษฎีเซตขึ้นมานะลูก มันถูกนำมาใช้ในชีวิตของเรากับคณิตศาสตร์นะคะ ในเรื่องต่าง ๆ แบ่งออกเป็น 4 เรื่องด้วยกัน จริง ๆ น่ะ มันจะมีย่อยเยอะมากเลย แต่สามารถจัดเป็นหมวดเป็นหมู่ได้ มีอยู่…นะคะ ในเรื่องของตรรกศาสตร์ อันนี้ในเรื่องของการมีเหตุมีผลนะคะ มีเหตุทำไมทำไมถึงเกิดขึ้น เกิดขึ้นแล้วผลที่เกิดขึ้นคืออะไร มันสมเหตุสมผลกันไหม เราสามารถที่จะยอมรับในเรื่องนี้ได้… ของฟังก์ชันคำนี้อาจจะใหม่ สำหรับนักเรียนนะคะ ฝากท่านเดี๋ยวเราไปเรียนกัน แต่ว่าต้องรอก่อน ฟังก์ชันจะเรียนในตอน ม. 5 นะคะ ม. 5 นักเรียนก็จะได้เรียนเรื่องของฟังก์ชัน แล้วก็สุดท้ายคือเรื่องของสถิติ จะให้นักเรียนนะคะ ทำกิจกรรม ทำกิจกรรมนะคะ ครูปิ๊กจะให้ลูกแบ่งออกเป็น 2 กลุ่ม นะคะ กลุ่มละ 2 คน ให้ช่วยกันคิดนะคะ ช่วยกันคิด ครูปิ๊กจะมีภาพให้ ในนั้นจะมีภาพ… หลังจากที่เราจัดกลุ่มแล้ว ให้ติดภาพลงไปในกระดาษนะคะ แล้วก็ใส่ชื่อกลุ่มว่ากลุ่มนี้เป็นกลุ่มของอะไร กลุ่มนี้เป็นกลุ่มของอะไรนะคะ แล้วก็ให้ทำใบงานนะคะ ใบงานเพื่อที่จะสรุปว่า 3 ข้อ เสร็จแล้ว พอนักเรียนทำเสร็จแล้ว นักเรียนจะออกมานำเสนอหน้าชั้นเรียน โอเคไหม สงสัยอะไรไหมคะ มีใครสงสัยไหม ไม่สงสัยนะคะ ดูภาพ อันนี้คือใบงานครูปิ๊กจะแจกภาพให้นักเรียน อันนี้เห็นภาพไหมคะ ก่อสร้างนะคะ สิ่งที่มนุษย์สร้างขึ้นมีนะคะ หอเอนนะคะ หอเอนเมืองปิซ่า มีอะไรอีก อันนี้ตัวนี้ สถานที่อันนี้เป็นวัดนะคะ ที่มนุษย์สร้างขึ้น แตกต่างกันออกไป เป็นกลุ่มไหนคะ ที่เห็น มีไหม มีอะไรที่สามารถจัดกลุ่มได้อีก พาหนะที่มันอยู่ในกลุ่มนี้ มีอะไรบ้าง ยานพาหนะ ถูกต้องนะคะ แล้วก็เอาภาพนี้มาอยู่ในกลุ่มเดียวกันนะคะ คัดแยกออกมา นอกจากนั้นมีอักษรภาษาอังกฤษ หมดหรือยังคะ หมดแล้วนะคะ เดี๋ยวครูปิ๊กก็จะแจกภาพนี้ให้นักเรียน แล้วก็แบ่งกลุ่มภาพลงไปในกระดาษนะคะ จัดให้สวยงาม ให้อยู่ในหมวดเดียวกันกลุ่มเดียวกันนะคะ ภาพไหนที่ซ้ำกัน ภาพไหนที่ซ้ำกัน ให้ใช้แค่ภาพเดียวนะคะ ให้ใช้แค่ภาพเดียว อย่างเช่น เหมือนกัน เพราะฉะนั้น นักเรียนก็หยิบมาแค่ 1 ภาพเท่านั้นนะคะ อันไหนที่มันไม่เหมือนก็ปิดได้เลย แต่ถ้าอันไหนที่มันเหมือนกัน ก็คือเลือกมาแค่ 1 ภาพที่เป็นตัวแทนนะคะ เสร็จแล้วให้นักเรียน ใครเป็นผู้คิดค้นทฤษฎีเซตนะคะ เข้าใจไหมคะ มีอะไรสงสัยไหมคะ ถามไหม โอเค ถ้าเข้าใจแล้วเราจะให้นั่งเป็นกลุ่ม หันหน้าเข้าหากันนะคะ กลุ่มละ 2 คน จับคู่เลยใคร จะคู่กับใคร กับใคร ถ้าอย่างนั้นก็ต้องเอาโต๊ะมาจัด ให้มานั่งอยู่ด้วยกันลุกเลยลูก แล้วก็มานั่ง แล้วเอาโต๊ะเข้าไปจัดกลุ่มด้วยกัน ใครจะไปหาใคร วิธีการเลือกพัดลมด้วย เยี่ยม เราต้องหาตำแหน่งนะคะ ตรงไหนที่นั่งสบาย อันนี้เป็นตัวอย่างนะคะ อันนี้เป็นตัวอย่างของพี่ ม. 4 ปีที่แล้ว นักเรียนแล้วแต่นักเรียนสไตล์ของนักเรียนเลยนะคะ ออกแบบเลยว่านักเรียนจะวางกลุ่มแบบไหนอย่างเช่น เครื่องบิน เรือนี่ เป็นในหมวดของยานพาหนะนะคะ แตงโม ส้ม อะโวคาโด เป็นหมวดของผลไม้ ให้นักเรียนเขียนชื่อหมวดหมู่นั้นลงไปด้วยนะคะ ถ้าไม่รู้นะคะ ให้ถามคุณครูนะคะ ว่าเป็นกลุ่มของหมวดอะไรถ้าสะกดไม่ได้หรือเปล่านะคะ ให้เรียบร้อยนะคะ เก็บอุปกรณ์ เก็บสีทุกอย่างนะคะ ไปวางไว้บนโต๊ะคุณครูนะคะ ให้เหลือเฉพาะผลงานของลูกที่วางอยู่บนโต๊ะนะคะ พร้อมแล้วนะคะ คุณครูจะให้นักเรียนดูก่อน นักเรียนดู เสร็จแล้วนั่งที่ให้เรียบร้อยนะคะ นั้นมีหมวดหมู่อะไรบ้าง จัดกลุ่มเรียบร้อยแล้ว ให้บอกชื่อกลุ่มนะคะ บอกสมาชิกที่อยู่ในกลุ่มนั้นว่ามีอะไรบ้าง ที่เห็นนะคะ ที่อยู่ในกลุ่มนั้น หน้ากล้อง โอเค ตรงนี้เห็น ๆ เขยิบเข้ามาใกล้ ๆ ค่ะ น้องเห็นไหมคะ</w:t>
      </w:r>
    </w:p>
    <w:p>
      <w:pPr>
        <w:pStyle w:val="BodyText"/>
      </w:pPr>
      <w:r>
        <w:t xml:space="preserve">(ล่าม) ค่ะอาจารย์ ตอนนี้คือทำหน้าจอของล่ามนะคะ มองไม่เห็น</w:t>
      </w:r>
    </w:p>
    <w:p>
      <w:pPr>
        <w:pStyle w:val="BodyText"/>
      </w:pPr>
      <w:r>
        <w:t xml:space="preserve">(อาจารย์เชาวนี) ไม่ค่อยได้ยินเสียงค่ะ</w:t>
      </w:r>
    </w:p>
    <w:p>
      <w:pPr>
        <w:pStyle w:val="BodyText"/>
      </w:pPr>
      <w:r>
        <w:t xml:space="preserve">(ล่าม) ตอนนี้หน้าจอของเรานะคะ มองไม่เห็น ไม่เห็น</w:t>
      </w:r>
    </w:p>
    <w:p>
      <w:pPr>
        <w:pStyle w:val="BodyText"/>
      </w:pPr>
      <w:r>
        <w:t xml:space="preserve">(อาจารย์เชาวนี) เสียงเบามากเลย</w:t>
      </w:r>
    </w:p>
    <w:p>
      <w:pPr>
        <w:pStyle w:val="BodyText"/>
      </w:pPr>
      <w:r>
        <w:t xml:space="preserve">(ล่าม) ได้ยินไหมคะ ได้ยินไหมคะ ได้ยินไหมคะ พอดีว่า…</w:t>
      </w:r>
    </w:p>
    <w:p>
      <w:pPr>
        <w:pStyle w:val="BodyText"/>
      </w:pPr>
      <w:r>
        <w:t xml:space="preserve">(อาจารย์เชาวนี) ไม่ได้ยินเสียงค่ะ</w:t>
      </w:r>
    </w:p>
    <w:p>
      <w:pPr>
        <w:pStyle w:val="BodyText"/>
      </w:pPr>
      <w:r>
        <w:t xml:space="preserve">(ล่าม) ค่ะ คือว่าในจอตอนนี้น่ะค่ะ มองไม่เห็นมอง ไม่เห็นแต่มือใช่ไหมที่น้องพรีเซนต์นะคะ ชายค่ะ</w:t>
      </w:r>
    </w:p>
    <w:p>
      <w:pPr>
        <w:pStyle w:val="BodyText"/>
      </w:pPr>
      <w:r>
        <w:t xml:space="preserve">(อาจารย์เชาวนี) 2 จอนะคะ หรือว่าให้น้องเขาขยับเข้าไปอีก เขยิบก็มองไม่เห็นค่ะ ต้องเป็น 2 จอค่ะ</w:t>
      </w:r>
    </w:p>
    <w:p>
      <w:pPr>
        <w:pStyle w:val="BodyText"/>
      </w:pPr>
      <w:r>
        <w:t xml:space="preserve">(อาจารย์เชาวนี) ค่ะ แป๊บหนึ่งนะคะ อันนี้คือกลุ่มที่ 1</w:t>
      </w:r>
    </w:p>
    <w:p>
      <w:pPr>
        <w:pStyle w:val="BodyText"/>
      </w:pPr>
      <w:r>
        <w:t xml:space="preserve">(ล่าม) ค่ะ กลุ่มที่ 1 นะคะ ค่อนข้างติดขัดน่ะค่ะ สัญญาณติดขัด</w:t>
      </w:r>
    </w:p>
    <w:p>
      <w:pPr>
        <w:pStyle w:val="BodyText"/>
      </w:pPr>
      <w:r>
        <w:t xml:space="preserve">(อาจารย์เชาวนี) โอเคไม่เป็นไร ในภาพที่ครูปิ๊ก ก็คือมีหมวดสิ่งก่อสร้างนะคะ ก็จะเป็นอาคาร เด็ก ๆ สามารถจัดกลุ่มได้ถูกนะคะ หมวดนี้นักเรียนค่ะ ของนักเรียนก็จะเป็นนักเรียนให้ชื่อกลุ่มนะคะ ชื่อหมวดว่า… ถูกต้องนะคะ ก็คือทุกสิ่งที่เป็นยานพาหนะ นักเรียนก็นำดอกไม้นะคะ ถูกค่ะ ในกลุ่มเดียวกันถูกต้องนะคะ อันนี้เป็นเซตของตัวเลขนะคะ เป็นกลุ่ม… ทำได้ถูกนะคะ แล้วก็สวยงามมากนะคะ เก่ง… โอเค ก็จัดกลุ่มนะคะ เริ่มแรกก็จะเป็นกลุ่มของ… กลุ่มของดอกไม้นะคะ อันนี้ก็ถูกนะคะ ถูกต้อง กลุ่มของยานพาหนะนะคะ ก็…ก็ถูกต้อง แล้วก็สุดท้ายคือสิ่งก่อสร้างนะคะ นักเรียนสามารถแบ่งแยกนะคะ ออกเป็นกลุ่มได้ถูกต้อง เชิญค่ะ ขอบคุณค่ะ ทีนี้นะคะ ตัวนี้เป็นงานที่นักเรียนได้ช่วยกันทำงานตัวนี้นักเรียนสามารถวิเคราะห์นะคะ สิ่งที่อยู่รวมกันเยอะ ๆ นักเรียนสามารถแยกออกมาได้แล้วว่าอันไหนที่… จัดกลุ่มได้เก่งนะคะ ถูกทุก ๆ ข้อเลยนะคะ ถูก… ที่นักเรียนจะต้องทำนะคะ อันนี้เวลาน่าจะไม่พอ ครู… เย็นนะคะ เวลานักเรียนกลับไปที่หอนอน หรือว่าเวลาว่าง คู่นะคะ เป็นคู่ทำใบงาน ก็คือให้เขียนในเรื่องของเซตนั้น ทำไม พูดมาตอนเช้านะคะ ที่เราได้เรียนมา ก็มีอยู่ 3 ข้อด้วยกันนะแป๊บนะคะ ใช่ไหม ใช่ไหมคะ เมื่อช้าครูปิ๊กบอก เวลาจะหามันเสียเวลานะ การหา เวลาหยิบนำมาใช้ข้อ 3 นะคะ นำมาใช้มันไม่สะดวก หยิบผิด อันนี้คือ… ว่าทำไมเราถึงจะต้องเรียนเรื่องเซตนะคะ ทำอย่างไร อันนี้คืออันที่ 2 นะคะ ทำ…ทำกิจกรรมแบ่งแยกนะคะ ตอนนี้ ก็คือแยกออกเป็นหมวดตามคุณสมบัตินะคะ ที่คล้าย ๆ กันนะคะ อันนี้คือทำอย่างไร ก็คือจากที่มันยุ่ง ๆ นี่ หยิบมันมานะคะ หยิบมันมา เพื่อที่จะแบ่งเป็นกลุ่ม เป็นกลุ่มนะคะ อันนี้ก็จะเริ่มมองเห็นความเป็นระเบียบนะคะ จัดเป็นหมวดได้ นะคะ เพราะจัดเป็นหมวดได้เป็นอย่างไรคะ ระยะเวลาในการหาเร็วขึ้นไหม จากปัญหาที่เรามีมันสามารถแก้ไขได้ไหม เร็วขึ้นไหมคะ เพราะเราจะหยิบขวดนี้มาใช้พอเราจัดแล้วนี่ มันจะเร็วมากเลยใช่ไหมคะ เพราะมันอยู่เป็นที่เป็นทางนะคะ อ่านและสุดท้าย ก็คือใครนะคะ เป็นผู้คิดค้นทฤษฎีเซตชื่อนี้นะคะ นักเรียนจำเอาไว้นะคะ หน้าตาเป็นแบบนี้ คือ เกออร์ค คันทอร์ นะคะ เป็นผู้คิดค้นทฤษฎีเซต โอเคอันนี้เป็นการบ้านให้นักเรียนไปเขียนเป็น Mind Mapping ของนักเรียนนะคะ เกี่ยวกับที่มาและผู้คิดค้นทฤษฎีเซตมีอยู่ 3 ประเด็น ที่นักเรียนจะต้องเขียนมานะคะ คือทำไม ทำไม 2. ทำอย่างไร 3. ใครเป็นผู้คิดค้นนะคะ มีคำถามไหมคะ เข้าใจไหมคะ งานที่จะต้องไปทำ เข้าใจไหมลูก เข้าใจไหมคะ เข้าใจไหมคะ กาก้า น้องผิงเข้าใจไหมลูก เข้าใจไหม โอเค ถ้าทุกคนเข้าใจหมดนะคะ ไม่มีคำถามอะไร โอเคนะ ที่นี้ครูปิ๊กถามหน่อย จากที่เรียนมาวันนี้นะคะ นักเรียนเจอห้องห้องล่ามไป 3 ครั้งใช่ไหมคะ อาทิตย์นี้ถูกไหมคะ ใช่ไหม เจอจะเรียนในวิชาวิทยาศาสตร์ของครูนิด ได้เรียนไหมคะ วิชาวิทยาศาสตร์ได้มาเรียนห้องนี้ไหมคะ ได้เรียนหรือยัง ได้เรียนแล้วหรือยังคะ อ๋อ ได้เรียนแล้ว แล้ววิชาภาษาไทยได้มาใช้ห้องนี้ไหมคะ วิชาภาษาไทยได้เรียนหรือยังวิชาภาษาไทยก็ได้เรียนแล้ว และวันนี้นะคะ วิชาคณิตศาสตร์นะคะ ของ ม. 4 ก็ได้มาเรียนที่นี่ ครูปิ๊กฝากไว้ว่านักเรียน ม. 4 นะคะ ทั้งห้อง 4/1 กับ 4/2 เวลาเรียนในวิชาวิทยาศาสตร์ ภาษาไทย แล้วก็คณิตศาสตร์ ให้นักเรียนเข้ามาเรียนในห้องนี้นะคะ ให้พร้อมกันอย่าช้านะคะ กฎของเรา ก็คือมาให้พร้อม ๆ กันให้ตรงเวลานะคะ อุปกรณ์การเรียนนักเรียนจะต้องพร้อมโอเคไหมคะ โอเคนะคะ สำหรับวันนี้ก็หมดเวลาแล้ว เดี๋ยวให้ขอบคุณนะคะ ขอบคุณล่ามนะคะ ขอบคุณมากนะคะ วันนี้ขอบคุณมากค่ะ ขอบคุณมากค่ะ วันนี้จบแล้ว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แบ่งพิมพ์ + PE) SUD ว31101 วิทยาศาสตร์ (ม.4/1) คาบที่ 1</dc:title>
  <dc:creator/>
  <cp:keywords/>
  <dcterms:created xsi:type="dcterms:W3CDTF">2024-01-04T03:02:41Z</dcterms:created>
  <dcterms:modified xsi:type="dcterms:W3CDTF">2024-01-04T03: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 มิถุนายน 2566 เวลา 08.30 น.</vt:lpwstr>
  </property>
  <property fmtid="{D5CDD505-2E9C-101B-9397-08002B2CF9AE}" pid="3" name="subtitle">
    <vt:lpwstr/>
  </property>
</Properties>
</file>